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97292" w:rsidRDefault="00497292" w:rsidP="00497292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hapter 10</w:t>
      </w:r>
    </w:p>
    <w:p w:rsidR="00497292" w:rsidRDefault="00497292" w:rsidP="00497292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 xml:space="preserve">Multiple </w:t>
      </w:r>
      <w:proofErr w:type="gramStart"/>
      <w:r>
        <w:rPr>
          <w:rFonts w:ascii="Times New Roman" w:hAnsi="Times New Roman" w:cs="Times New Roman"/>
          <w:u w:val="single"/>
        </w:rPr>
        <w:t>Choice</w:t>
      </w:r>
      <w:proofErr w:type="gramEnd"/>
    </w:p>
    <w:p w:rsidR="00992E49" w:rsidRDefault="00992E49" w:rsidP="00992E49">
      <w:pPr>
        <w:spacing w:after="0" w:line="240" w:lineRule="auto"/>
      </w:pPr>
      <w:r w:rsidRPr="00B66968">
        <w:t xml:space="preserve">1. </w:t>
      </w:r>
      <w:r w:rsidRPr="00992E49">
        <w:t>As seen in the case of Kenneth Parks, during sleepwalking an individual is:</w:t>
      </w:r>
    </w:p>
    <w:p w:rsidR="00E96904" w:rsidRDefault="00992E49" w:rsidP="00992E49">
      <w:pPr>
        <w:spacing w:after="0" w:line="240" w:lineRule="auto"/>
      </w:pPr>
      <w:r w:rsidRPr="00B66968">
        <w:t xml:space="preserve">*A) </w:t>
      </w:r>
      <w:r w:rsidRPr="00992E49">
        <w:t>Unable to plan and control their own actions</w:t>
      </w:r>
      <w:r w:rsidRPr="00B66968">
        <w:tab/>
      </w:r>
      <w:r w:rsidRPr="00B66968">
        <w:tab/>
      </w:r>
    </w:p>
    <w:p w:rsidR="00E96904" w:rsidRDefault="00992E49" w:rsidP="00992E49">
      <w:pPr>
        <w:spacing w:after="0" w:line="240" w:lineRule="auto"/>
        <w:ind w:left="6480" w:hanging="6480"/>
      </w:pPr>
      <w:r w:rsidRPr="00B66968">
        <w:t xml:space="preserve">B) </w:t>
      </w:r>
      <w:r w:rsidRPr="00992E49">
        <w:t>Able to remember all that occurred while sleepwalking</w:t>
      </w:r>
      <w:r>
        <w:t xml:space="preserve">        </w:t>
      </w:r>
    </w:p>
    <w:p w:rsidR="009B29CD" w:rsidRDefault="00FB63B9" w:rsidP="00FB63B9">
      <w:pPr>
        <w:spacing w:after="0" w:line="240" w:lineRule="auto"/>
      </w:pPr>
      <w:r w:rsidRPr="00B66968">
        <w:t xml:space="preserve">C) </w:t>
      </w:r>
      <w:r w:rsidRPr="00992E49">
        <w:t>Unable to speak</w:t>
      </w:r>
    </w:p>
    <w:p w:rsidR="00992E49" w:rsidRPr="00B66968" w:rsidRDefault="00992E49" w:rsidP="00992E49">
      <w:pPr>
        <w:spacing w:after="0" w:line="240" w:lineRule="auto"/>
        <w:ind w:left="6480" w:hanging="6480"/>
      </w:pPr>
      <w:r w:rsidRPr="00B66968">
        <w:t xml:space="preserve">D) </w:t>
      </w:r>
      <w:r w:rsidRPr="00992E49">
        <w:t>Completely conscious of their own actions</w:t>
      </w:r>
    </w:p>
    <w:p w:rsidR="00992E49" w:rsidRDefault="00992E49" w:rsidP="00992E49">
      <w:pPr>
        <w:spacing w:after="0" w:line="240" w:lineRule="auto"/>
      </w:pPr>
      <w:r w:rsidRPr="00B66968">
        <w:tab/>
      </w:r>
      <w:r w:rsidRPr="00B66968">
        <w:tab/>
      </w:r>
      <w:r w:rsidRPr="00B66968">
        <w:tab/>
      </w:r>
      <w:r w:rsidRPr="00B66968">
        <w:tab/>
      </w:r>
      <w:r w:rsidRPr="00B66968">
        <w:tab/>
      </w:r>
      <w:r w:rsidRPr="00B66968">
        <w:tab/>
        <w:t xml:space="preserve">(Reference Page </w:t>
      </w:r>
      <w:r>
        <w:t>310-311</w:t>
      </w:r>
      <w:r w:rsidRPr="00B66968">
        <w:t>)</w:t>
      </w:r>
    </w:p>
    <w:p w:rsidR="00992E49" w:rsidRPr="00B66968" w:rsidRDefault="00992E49" w:rsidP="00992E49">
      <w:pPr>
        <w:spacing w:after="0" w:line="240" w:lineRule="auto"/>
      </w:pPr>
    </w:p>
    <w:p w:rsidR="00992E49" w:rsidRDefault="00992E49" w:rsidP="00992E49">
      <w:pPr>
        <w:spacing w:after="0" w:line="240" w:lineRule="auto"/>
      </w:pPr>
      <w:r>
        <w:t>2</w:t>
      </w:r>
      <w:r w:rsidRPr="00B66968">
        <w:t xml:space="preserve">. </w:t>
      </w:r>
      <w:r w:rsidRPr="00992E49">
        <w:t>The field potential is the synchronized, collective activity of:</w:t>
      </w:r>
    </w:p>
    <w:p w:rsidR="00E96904" w:rsidRDefault="00992E49" w:rsidP="00992E49">
      <w:pPr>
        <w:spacing w:after="0" w:line="240" w:lineRule="auto"/>
      </w:pPr>
      <w:r w:rsidRPr="00B66968">
        <w:t xml:space="preserve">A) </w:t>
      </w:r>
      <w:r w:rsidRPr="00992E49">
        <w:t>Two distant neurons</w:t>
      </w:r>
      <w:r w:rsidRPr="00B66968">
        <w:tab/>
      </w:r>
      <w:r w:rsidRPr="00B66968">
        <w:tab/>
      </w:r>
      <w:r>
        <w:tab/>
      </w:r>
      <w:r>
        <w:tab/>
      </w:r>
      <w:r>
        <w:tab/>
      </w:r>
      <w:r>
        <w:tab/>
      </w:r>
    </w:p>
    <w:p w:rsidR="00E96904" w:rsidRDefault="00992E49" w:rsidP="00992E49">
      <w:pPr>
        <w:spacing w:after="0" w:line="240" w:lineRule="auto"/>
        <w:ind w:left="5760" w:hanging="5760"/>
      </w:pPr>
      <w:r>
        <w:t>*</w:t>
      </w:r>
      <w:r w:rsidRPr="00B66968">
        <w:t xml:space="preserve">B) </w:t>
      </w:r>
      <w:r w:rsidRPr="00992E49">
        <w:t>Many nearby neurons</w:t>
      </w:r>
      <w:r>
        <w:tab/>
      </w:r>
    </w:p>
    <w:p w:rsidR="00FB63B9" w:rsidRPr="00B66968" w:rsidRDefault="00FB63B9" w:rsidP="00FB63B9">
      <w:pPr>
        <w:spacing w:after="0" w:line="240" w:lineRule="auto"/>
      </w:pPr>
      <w:r w:rsidRPr="00B66968">
        <w:t xml:space="preserve">C) </w:t>
      </w:r>
      <w:r>
        <w:t>Gamma waves</w:t>
      </w:r>
    </w:p>
    <w:p w:rsidR="00992E49" w:rsidRPr="00B66968" w:rsidRDefault="00992E49" w:rsidP="00992E49">
      <w:pPr>
        <w:spacing w:after="0" w:line="240" w:lineRule="auto"/>
        <w:ind w:left="5760" w:hanging="5760"/>
      </w:pPr>
      <w:r w:rsidRPr="00B66968">
        <w:t xml:space="preserve">D) </w:t>
      </w:r>
      <w:proofErr w:type="gramStart"/>
      <w:r w:rsidRPr="00992E49">
        <w:t>none</w:t>
      </w:r>
      <w:proofErr w:type="gramEnd"/>
      <w:r w:rsidRPr="00992E49">
        <w:t xml:space="preserve"> of the above</w:t>
      </w:r>
    </w:p>
    <w:p w:rsidR="00992E49" w:rsidRPr="00B66968" w:rsidRDefault="00992E49" w:rsidP="00992E49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312</w:t>
      </w:r>
      <w:r w:rsidRPr="00B66968">
        <w:t>)</w:t>
      </w:r>
    </w:p>
    <w:p w:rsidR="00992E49" w:rsidRPr="00B66968" w:rsidRDefault="00992E49" w:rsidP="00992E49">
      <w:pPr>
        <w:spacing w:after="0" w:line="240" w:lineRule="auto"/>
      </w:pPr>
    </w:p>
    <w:p w:rsidR="00992E49" w:rsidRDefault="00992E49" w:rsidP="00992E49">
      <w:pPr>
        <w:spacing w:after="0" w:line="240" w:lineRule="auto"/>
      </w:pPr>
      <w:r>
        <w:t>3</w:t>
      </w:r>
      <w:r w:rsidRPr="00B66968">
        <w:t xml:space="preserve">. </w:t>
      </w:r>
      <w:r w:rsidRPr="00992E49">
        <w:t>An EEG shows the presence of alpha waves. We can assume that the ind</w:t>
      </w:r>
      <w:r>
        <w:t>ividual connected to the EEG is</w:t>
      </w:r>
      <w:r w:rsidRPr="00992E49">
        <w:t>:</w:t>
      </w:r>
    </w:p>
    <w:p w:rsidR="00E96904" w:rsidRDefault="00992E49" w:rsidP="00992E49">
      <w:pPr>
        <w:spacing w:after="0" w:line="240" w:lineRule="auto"/>
      </w:pPr>
      <w:r w:rsidRPr="00B66968">
        <w:t>A</w:t>
      </w:r>
      <w:r>
        <w:t xml:space="preserve">) </w:t>
      </w:r>
      <w:r w:rsidRPr="00992E49">
        <w:t>Concentrating on a task</w:t>
      </w:r>
      <w:r w:rsidRPr="00B66968">
        <w:tab/>
      </w:r>
      <w:r w:rsidRPr="00B66968">
        <w:tab/>
      </w:r>
      <w:r>
        <w:tab/>
      </w:r>
      <w:r>
        <w:tab/>
      </w:r>
      <w:r>
        <w:tab/>
      </w:r>
    </w:p>
    <w:p w:rsidR="00E96904" w:rsidRDefault="00992E49" w:rsidP="00992E49">
      <w:pPr>
        <w:spacing w:after="0" w:line="240" w:lineRule="auto"/>
        <w:ind w:left="5760" w:hanging="5760"/>
      </w:pPr>
      <w:r>
        <w:t>*B)</w:t>
      </w:r>
      <w:r w:rsidRPr="00B66968">
        <w:t xml:space="preserve"> </w:t>
      </w:r>
      <w:r w:rsidRPr="00992E49">
        <w:t>In a relaxed state</w:t>
      </w:r>
      <w:r>
        <w:tab/>
      </w:r>
    </w:p>
    <w:p w:rsidR="00FB63B9" w:rsidRPr="00B66968" w:rsidRDefault="00FB63B9" w:rsidP="00FB63B9">
      <w:pPr>
        <w:spacing w:after="0" w:line="240" w:lineRule="auto"/>
      </w:pPr>
      <w:r w:rsidRPr="00B66968">
        <w:t xml:space="preserve">C) </w:t>
      </w:r>
      <w:r w:rsidRPr="00992E49">
        <w:t>Exercising</w:t>
      </w:r>
    </w:p>
    <w:p w:rsidR="00992E49" w:rsidRPr="00B66968" w:rsidRDefault="00992E49" w:rsidP="00992E49">
      <w:pPr>
        <w:spacing w:after="0" w:line="240" w:lineRule="auto"/>
        <w:ind w:left="5760" w:hanging="5760"/>
      </w:pPr>
      <w:r w:rsidRPr="00B66968">
        <w:t xml:space="preserve">D) </w:t>
      </w:r>
      <w:r w:rsidRPr="00992E49">
        <w:t>Sleeping</w:t>
      </w:r>
    </w:p>
    <w:p w:rsidR="00992E49" w:rsidRPr="00B66968" w:rsidRDefault="00992E49" w:rsidP="00992E49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312</w:t>
      </w:r>
      <w:r w:rsidRPr="00B66968">
        <w:t>)</w:t>
      </w:r>
    </w:p>
    <w:p w:rsidR="00992E49" w:rsidRPr="00B66968" w:rsidRDefault="00992E49" w:rsidP="00992E49">
      <w:pPr>
        <w:spacing w:after="0" w:line="240" w:lineRule="auto"/>
      </w:pPr>
    </w:p>
    <w:p w:rsidR="00992E49" w:rsidRDefault="00992E49" w:rsidP="00992E49">
      <w:pPr>
        <w:spacing w:after="0" w:line="240" w:lineRule="auto"/>
      </w:pPr>
      <w:r>
        <w:t>4</w:t>
      </w:r>
      <w:r w:rsidRPr="00B66968">
        <w:t xml:space="preserve">. </w:t>
      </w:r>
      <w:r w:rsidRPr="00992E49">
        <w:t>Most individuals experience _____ sleeping cycle(s) per night.</w:t>
      </w:r>
    </w:p>
    <w:p w:rsidR="00E96904" w:rsidRDefault="00992E49" w:rsidP="00992E49">
      <w:pPr>
        <w:spacing w:after="0" w:line="240" w:lineRule="auto"/>
      </w:pPr>
      <w:r w:rsidRPr="00B66968">
        <w:t>A</w:t>
      </w:r>
      <w:r>
        <w:t xml:space="preserve">) </w:t>
      </w:r>
      <w:r w:rsidRPr="00992E49">
        <w:t>7 to 9</w:t>
      </w:r>
      <w:r w:rsidRPr="00B66968">
        <w:tab/>
      </w:r>
      <w:r w:rsidRPr="00B66968">
        <w:tab/>
      </w:r>
      <w:r>
        <w:tab/>
      </w:r>
      <w:r>
        <w:tab/>
      </w:r>
      <w:r>
        <w:tab/>
      </w:r>
      <w:r>
        <w:tab/>
      </w:r>
      <w:r>
        <w:tab/>
      </w:r>
    </w:p>
    <w:p w:rsidR="00E96904" w:rsidRDefault="00992E49" w:rsidP="00992E49">
      <w:pPr>
        <w:spacing w:after="0" w:line="240" w:lineRule="auto"/>
        <w:ind w:left="5760" w:hanging="5760"/>
      </w:pPr>
      <w:r>
        <w:t>B)</w:t>
      </w:r>
      <w:r w:rsidRPr="00B66968">
        <w:t xml:space="preserve"> </w:t>
      </w:r>
      <w:r w:rsidRPr="00992E49">
        <w:t>1 to 3</w:t>
      </w:r>
      <w:r>
        <w:tab/>
      </w:r>
    </w:p>
    <w:p w:rsidR="00FB63B9" w:rsidRPr="00B66968" w:rsidRDefault="00FB63B9" w:rsidP="00FB63B9">
      <w:pPr>
        <w:spacing w:after="0" w:line="240" w:lineRule="auto"/>
      </w:pPr>
      <w:r>
        <w:t>*</w:t>
      </w:r>
      <w:r w:rsidRPr="00B66968">
        <w:t xml:space="preserve">C) </w:t>
      </w:r>
      <w:r w:rsidRPr="00992E49">
        <w:t>4 to 5</w:t>
      </w:r>
    </w:p>
    <w:p w:rsidR="00992E49" w:rsidRPr="00B66968" w:rsidRDefault="00992E49" w:rsidP="00992E49">
      <w:pPr>
        <w:spacing w:after="0" w:line="240" w:lineRule="auto"/>
        <w:ind w:left="5760" w:hanging="5760"/>
      </w:pPr>
      <w:r w:rsidRPr="00B66968">
        <w:t xml:space="preserve">D) </w:t>
      </w:r>
      <w:r w:rsidRPr="00992E49">
        <w:t>8 to 10</w:t>
      </w:r>
    </w:p>
    <w:p w:rsidR="00992E49" w:rsidRDefault="00992E49" w:rsidP="00992E49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313</w:t>
      </w:r>
      <w:r w:rsidRPr="00B66968">
        <w:t>)</w:t>
      </w:r>
    </w:p>
    <w:p w:rsidR="00992E49" w:rsidRPr="00B66968" w:rsidRDefault="00992E49" w:rsidP="00992E49">
      <w:pPr>
        <w:spacing w:after="0" w:line="240" w:lineRule="auto"/>
      </w:pPr>
    </w:p>
    <w:p w:rsidR="00992E49" w:rsidRDefault="00992E49" w:rsidP="00992E49">
      <w:pPr>
        <w:spacing w:after="0" w:line="240" w:lineRule="auto"/>
      </w:pPr>
      <w:r>
        <w:t xml:space="preserve">5. </w:t>
      </w:r>
      <w:r w:rsidRPr="00992E49">
        <w:t>When a typical human first falls asleep, they move into which sleep cycle?</w:t>
      </w:r>
    </w:p>
    <w:p w:rsidR="00E96904" w:rsidRDefault="00992E49" w:rsidP="00992E49">
      <w:pPr>
        <w:spacing w:after="0" w:line="240" w:lineRule="auto"/>
      </w:pPr>
      <w:r>
        <w:t xml:space="preserve">A) </w:t>
      </w:r>
      <w:r w:rsidRPr="00992E49">
        <w:t>RE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E96904" w:rsidRDefault="00992E49" w:rsidP="00992E49">
      <w:pPr>
        <w:spacing w:after="0" w:line="240" w:lineRule="auto"/>
      </w:pPr>
      <w:r>
        <w:t xml:space="preserve">B) </w:t>
      </w:r>
      <w:r w:rsidRPr="00992E49">
        <w:t>Stage 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FB63B9" w:rsidRDefault="00FB63B9" w:rsidP="00FB63B9">
      <w:pPr>
        <w:spacing w:after="0" w:line="240" w:lineRule="auto"/>
      </w:pPr>
      <w:r>
        <w:t xml:space="preserve">C) </w:t>
      </w:r>
      <w:r w:rsidRPr="00992E49">
        <w:t>Stage 2</w:t>
      </w:r>
    </w:p>
    <w:p w:rsidR="00992E49" w:rsidRDefault="00992E49" w:rsidP="00992E49">
      <w:pPr>
        <w:spacing w:after="0" w:line="240" w:lineRule="auto"/>
      </w:pPr>
      <w:r>
        <w:t xml:space="preserve">*D) </w:t>
      </w:r>
      <w:r w:rsidRPr="00992E49">
        <w:t>Stage 1 sleep</w:t>
      </w:r>
    </w:p>
    <w:p w:rsidR="005A7840" w:rsidRDefault="00992E49" w:rsidP="00992E49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314)</w:t>
      </w:r>
    </w:p>
    <w:p w:rsidR="00992E49" w:rsidRDefault="00992E49" w:rsidP="00992E49">
      <w:pPr>
        <w:spacing w:after="0" w:line="240" w:lineRule="auto"/>
      </w:pPr>
    </w:p>
    <w:p w:rsidR="00992E49" w:rsidRDefault="00992E49" w:rsidP="00992E49">
      <w:pPr>
        <w:spacing w:after="0" w:line="240" w:lineRule="auto"/>
      </w:pPr>
      <w:r>
        <w:t xml:space="preserve">6. </w:t>
      </w:r>
      <w:r w:rsidRPr="00992E49">
        <w:t>Insomnia is:</w:t>
      </w:r>
    </w:p>
    <w:p w:rsidR="00E96904" w:rsidRDefault="00992E49" w:rsidP="00992E49">
      <w:pPr>
        <w:spacing w:after="0" w:line="240" w:lineRule="auto"/>
      </w:pPr>
      <w:r>
        <w:t xml:space="preserve">A) </w:t>
      </w:r>
      <w:r w:rsidRPr="00992E49">
        <w:t>Sleeping without entering REM cycles</w:t>
      </w:r>
      <w:r>
        <w:tab/>
      </w:r>
      <w:r>
        <w:tab/>
      </w:r>
      <w:r>
        <w:tab/>
      </w:r>
    </w:p>
    <w:p w:rsidR="00E96904" w:rsidRDefault="00992E49" w:rsidP="00992E49">
      <w:pPr>
        <w:spacing w:after="0" w:line="240" w:lineRule="auto"/>
      </w:pPr>
      <w:r>
        <w:t xml:space="preserve">*B) </w:t>
      </w:r>
      <w:r w:rsidRPr="00992E49">
        <w:t>The inability to sleep</w:t>
      </w:r>
      <w:r>
        <w:tab/>
      </w:r>
      <w:r>
        <w:tab/>
      </w:r>
      <w:r>
        <w:tab/>
      </w:r>
      <w:r>
        <w:tab/>
      </w:r>
      <w:r>
        <w:tab/>
      </w:r>
    </w:p>
    <w:p w:rsidR="00FB63B9" w:rsidRDefault="00FB63B9" w:rsidP="00FB63B9">
      <w:pPr>
        <w:spacing w:after="0" w:line="240" w:lineRule="auto"/>
      </w:pPr>
      <w:r>
        <w:t xml:space="preserve">C) </w:t>
      </w:r>
      <w:r w:rsidRPr="00992E49">
        <w:t>Sleeping without entering deep sleep</w:t>
      </w:r>
    </w:p>
    <w:p w:rsidR="00992E49" w:rsidRDefault="00992E49" w:rsidP="00992E49">
      <w:pPr>
        <w:spacing w:after="0" w:line="240" w:lineRule="auto"/>
      </w:pPr>
      <w:r>
        <w:t xml:space="preserve">D) </w:t>
      </w:r>
      <w:r w:rsidRPr="00992E49">
        <w:t>Sleepwalking</w:t>
      </w:r>
    </w:p>
    <w:p w:rsidR="00992E49" w:rsidRDefault="00992E49" w:rsidP="00992E49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314)</w:t>
      </w:r>
    </w:p>
    <w:p w:rsidR="00992E49" w:rsidRDefault="00992E49" w:rsidP="00992E49">
      <w:pPr>
        <w:spacing w:after="0" w:line="240" w:lineRule="auto"/>
      </w:pPr>
    </w:p>
    <w:p w:rsidR="00992E49" w:rsidRDefault="00992E49" w:rsidP="00992E49">
      <w:pPr>
        <w:spacing w:after="0" w:line="240" w:lineRule="auto"/>
      </w:pPr>
      <w:r>
        <w:t xml:space="preserve">7. </w:t>
      </w:r>
      <w:proofErr w:type="spellStart"/>
      <w:r w:rsidRPr="00992E49">
        <w:t>Acetylcholinergic</w:t>
      </w:r>
      <w:proofErr w:type="spellEnd"/>
      <w:r w:rsidRPr="00992E49">
        <w:t xml:space="preserve"> neurons in the pons become active just before:</w:t>
      </w:r>
    </w:p>
    <w:p w:rsidR="00E96904" w:rsidRDefault="0057124D" w:rsidP="00992E49">
      <w:pPr>
        <w:spacing w:after="0" w:line="240" w:lineRule="auto"/>
      </w:pPr>
      <w:r>
        <w:lastRenderedPageBreak/>
        <w:t>*</w:t>
      </w:r>
      <w:r w:rsidR="00992E49">
        <w:t xml:space="preserve">A) </w:t>
      </w:r>
      <w:proofErr w:type="gramStart"/>
      <w:r w:rsidRPr="0057124D">
        <w:t>The</w:t>
      </w:r>
      <w:proofErr w:type="gramEnd"/>
      <w:r w:rsidRPr="0057124D">
        <w:t xml:space="preserve"> onset of REM</w:t>
      </w:r>
      <w:r w:rsidR="00992E49">
        <w:tab/>
      </w:r>
      <w:r w:rsidR="00992E49">
        <w:tab/>
      </w:r>
      <w:r w:rsidR="00992E49">
        <w:tab/>
      </w:r>
      <w:r>
        <w:tab/>
      </w:r>
      <w:r>
        <w:tab/>
      </w:r>
      <w:r>
        <w:tab/>
      </w:r>
    </w:p>
    <w:p w:rsidR="00E96904" w:rsidRDefault="00992E49" w:rsidP="00992E49">
      <w:pPr>
        <w:spacing w:after="0" w:line="240" w:lineRule="auto"/>
      </w:pPr>
      <w:r>
        <w:t xml:space="preserve">B) </w:t>
      </w:r>
      <w:r w:rsidR="0057124D" w:rsidRPr="0057124D">
        <w:t>The onset of stage 3 sleep</w:t>
      </w:r>
      <w:r>
        <w:tab/>
      </w:r>
      <w:r>
        <w:tab/>
      </w:r>
      <w:r>
        <w:tab/>
      </w:r>
      <w:r>
        <w:tab/>
      </w:r>
      <w:r w:rsidR="0057124D">
        <w:tab/>
      </w:r>
    </w:p>
    <w:p w:rsidR="00FB63B9" w:rsidRDefault="00FB63B9" w:rsidP="00FB63B9">
      <w:pPr>
        <w:spacing w:after="0" w:line="240" w:lineRule="auto"/>
      </w:pPr>
      <w:r>
        <w:t xml:space="preserve">C) </w:t>
      </w:r>
      <w:r w:rsidRPr="0057124D">
        <w:t>Waking</w:t>
      </w:r>
    </w:p>
    <w:p w:rsidR="00992E49" w:rsidRDefault="00992E49" w:rsidP="00992E49">
      <w:pPr>
        <w:spacing w:after="0" w:line="240" w:lineRule="auto"/>
      </w:pPr>
      <w:r>
        <w:t xml:space="preserve">D) </w:t>
      </w:r>
      <w:r w:rsidR="0057124D">
        <w:t>Falling asleep</w:t>
      </w:r>
    </w:p>
    <w:p w:rsidR="0057124D" w:rsidRDefault="0057124D" w:rsidP="00992E49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315</w:t>
      </w:r>
      <w:r w:rsidR="00992E49">
        <w:t>)</w:t>
      </w:r>
    </w:p>
    <w:p w:rsidR="0057124D" w:rsidRDefault="0057124D" w:rsidP="0057124D">
      <w:pPr>
        <w:spacing w:after="0" w:line="240" w:lineRule="auto"/>
      </w:pPr>
    </w:p>
    <w:p w:rsidR="0057124D" w:rsidRDefault="0057124D" w:rsidP="0057124D">
      <w:pPr>
        <w:spacing w:after="0" w:line="240" w:lineRule="auto"/>
      </w:pPr>
      <w:r>
        <w:t xml:space="preserve">8. </w:t>
      </w:r>
      <w:r w:rsidRPr="0057124D">
        <w:t>The c</w:t>
      </w:r>
      <w:r>
        <w:t>ircadian rhythm is entrained by:</w:t>
      </w:r>
    </w:p>
    <w:p w:rsidR="00E96904" w:rsidRDefault="0057124D" w:rsidP="0057124D">
      <w:pPr>
        <w:spacing w:after="0" w:line="240" w:lineRule="auto"/>
      </w:pPr>
      <w:r>
        <w:t xml:space="preserve">A) </w:t>
      </w:r>
      <w:r w:rsidRPr="0057124D">
        <w:t>Meal tim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E96904" w:rsidRDefault="0057124D" w:rsidP="0057124D">
      <w:pPr>
        <w:spacing w:after="0" w:line="240" w:lineRule="auto"/>
      </w:pPr>
      <w:r>
        <w:t xml:space="preserve">B) </w:t>
      </w:r>
      <w:r w:rsidRPr="0057124D">
        <w:t>Temperatur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FB63B9" w:rsidRDefault="00FB63B9" w:rsidP="00FB63B9">
      <w:pPr>
        <w:spacing w:after="0" w:line="240" w:lineRule="auto"/>
      </w:pPr>
      <w:r>
        <w:t xml:space="preserve">*C) </w:t>
      </w:r>
      <w:r w:rsidRPr="0057124D">
        <w:t>Light and dark</w:t>
      </w:r>
    </w:p>
    <w:p w:rsidR="0057124D" w:rsidRDefault="0057124D" w:rsidP="0057124D">
      <w:pPr>
        <w:spacing w:after="0" w:line="240" w:lineRule="auto"/>
      </w:pPr>
      <w:r>
        <w:t xml:space="preserve">D) </w:t>
      </w:r>
      <w:r w:rsidRPr="0057124D">
        <w:t>Weather</w:t>
      </w:r>
    </w:p>
    <w:p w:rsidR="0057124D" w:rsidRDefault="0057124D" w:rsidP="0057124D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316)</w:t>
      </w:r>
    </w:p>
    <w:p w:rsidR="0057124D" w:rsidRDefault="0057124D" w:rsidP="0057124D">
      <w:pPr>
        <w:spacing w:after="0" w:line="240" w:lineRule="auto"/>
      </w:pPr>
    </w:p>
    <w:p w:rsidR="0057124D" w:rsidRDefault="0057124D" w:rsidP="0057124D">
      <w:pPr>
        <w:spacing w:after="0" w:line="240" w:lineRule="auto"/>
      </w:pPr>
      <w:r>
        <w:t xml:space="preserve">9. </w:t>
      </w:r>
      <w:r w:rsidRPr="0057124D">
        <w:t>The levels of melatonin in your body rise during:</w:t>
      </w:r>
    </w:p>
    <w:p w:rsidR="00E96904" w:rsidRDefault="0057124D" w:rsidP="0057124D">
      <w:pPr>
        <w:spacing w:after="0" w:line="240" w:lineRule="auto"/>
      </w:pPr>
      <w:r>
        <w:t xml:space="preserve">A) </w:t>
      </w:r>
      <w:r w:rsidRPr="0057124D">
        <w:t>The morning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E96904" w:rsidRDefault="0057124D" w:rsidP="0057124D">
      <w:pPr>
        <w:spacing w:after="0" w:line="240" w:lineRule="auto"/>
      </w:pPr>
      <w:r>
        <w:t xml:space="preserve">*B) </w:t>
      </w:r>
      <w:r w:rsidRPr="0057124D">
        <w:t>The evening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FB63B9" w:rsidRDefault="00FB63B9" w:rsidP="00FB63B9">
      <w:pPr>
        <w:spacing w:after="0" w:line="240" w:lineRule="auto"/>
      </w:pPr>
      <w:r>
        <w:t xml:space="preserve">C) </w:t>
      </w:r>
      <w:r w:rsidRPr="0057124D">
        <w:t>The afternoon</w:t>
      </w:r>
    </w:p>
    <w:p w:rsidR="0057124D" w:rsidRDefault="0057124D" w:rsidP="0057124D">
      <w:pPr>
        <w:spacing w:after="0" w:line="240" w:lineRule="auto"/>
      </w:pPr>
      <w:r>
        <w:t xml:space="preserve">D) </w:t>
      </w:r>
      <w:r w:rsidRPr="0057124D">
        <w:t>The middle of the night</w:t>
      </w:r>
    </w:p>
    <w:p w:rsidR="0057124D" w:rsidRDefault="0057124D" w:rsidP="0057124D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317)</w:t>
      </w:r>
    </w:p>
    <w:p w:rsidR="0057124D" w:rsidRDefault="0057124D" w:rsidP="0057124D">
      <w:pPr>
        <w:spacing w:after="0" w:line="240" w:lineRule="auto"/>
      </w:pPr>
    </w:p>
    <w:p w:rsidR="0057124D" w:rsidRDefault="0057124D" w:rsidP="0057124D">
      <w:pPr>
        <w:spacing w:after="0" w:line="240" w:lineRule="auto"/>
      </w:pPr>
      <w:r>
        <w:t xml:space="preserve">10. </w:t>
      </w:r>
      <w:r w:rsidRPr="0057124D">
        <w:t>If you consistently go to bed much later than the typical individual in your time zone, and you find it impossible to do otherwise, you may be suffering from:</w:t>
      </w:r>
    </w:p>
    <w:p w:rsidR="00E96904" w:rsidRDefault="0057124D" w:rsidP="0057124D">
      <w:pPr>
        <w:spacing w:after="0" w:line="240" w:lineRule="auto"/>
      </w:pPr>
      <w:r>
        <w:t xml:space="preserve">A) </w:t>
      </w:r>
      <w:r w:rsidRPr="0057124D">
        <w:t>Jet lag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E96904" w:rsidRDefault="0057124D" w:rsidP="0057124D">
      <w:pPr>
        <w:spacing w:after="0" w:line="240" w:lineRule="auto"/>
      </w:pPr>
      <w:r>
        <w:t xml:space="preserve">B) </w:t>
      </w:r>
      <w:r w:rsidRPr="0057124D">
        <w:t>Advanced sleep phase syndrome</w:t>
      </w:r>
      <w:r>
        <w:tab/>
      </w:r>
      <w:r>
        <w:tab/>
      </w:r>
      <w:r>
        <w:tab/>
      </w:r>
    </w:p>
    <w:p w:rsidR="00FB63B9" w:rsidRDefault="00FB63B9" w:rsidP="00FB63B9">
      <w:pPr>
        <w:spacing w:after="0" w:line="240" w:lineRule="auto"/>
      </w:pPr>
      <w:r>
        <w:t xml:space="preserve">*C) </w:t>
      </w:r>
      <w:r w:rsidRPr="0057124D">
        <w:t>Delayed sleep phase syndrome</w:t>
      </w:r>
    </w:p>
    <w:p w:rsidR="0057124D" w:rsidRDefault="0057124D" w:rsidP="0057124D">
      <w:pPr>
        <w:spacing w:after="0" w:line="240" w:lineRule="auto"/>
      </w:pPr>
      <w:r>
        <w:t xml:space="preserve">D) </w:t>
      </w:r>
      <w:r w:rsidRPr="0057124D">
        <w:t>Insomnia</w:t>
      </w:r>
    </w:p>
    <w:p w:rsidR="0057124D" w:rsidRDefault="0057124D" w:rsidP="0057124D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318)</w:t>
      </w:r>
    </w:p>
    <w:p w:rsidR="0057124D" w:rsidRDefault="0057124D" w:rsidP="0057124D">
      <w:pPr>
        <w:spacing w:after="0" w:line="240" w:lineRule="auto"/>
      </w:pPr>
    </w:p>
    <w:p w:rsidR="0057124D" w:rsidRDefault="0057124D" w:rsidP="0057124D">
      <w:pPr>
        <w:spacing w:after="0" w:line="240" w:lineRule="auto"/>
      </w:pPr>
      <w:r>
        <w:t xml:space="preserve">11. </w:t>
      </w:r>
      <w:r w:rsidRPr="0057124D">
        <w:t>What is one indicator that sleep is vital to life?</w:t>
      </w:r>
    </w:p>
    <w:p w:rsidR="0057124D" w:rsidRDefault="0057124D" w:rsidP="0057124D">
      <w:pPr>
        <w:spacing w:after="0" w:line="240" w:lineRule="auto"/>
      </w:pPr>
      <w:r>
        <w:t xml:space="preserve">A) </w:t>
      </w:r>
      <w:r w:rsidRPr="0057124D">
        <w:t>Sleep phases vary widely across species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57124D" w:rsidRDefault="0057124D" w:rsidP="0057124D">
      <w:pPr>
        <w:spacing w:after="0" w:line="240" w:lineRule="auto"/>
      </w:pPr>
      <w:r>
        <w:t xml:space="preserve">*B) </w:t>
      </w:r>
      <w:r w:rsidRPr="0057124D">
        <w:t>It has not gone away, even in species where obtaining sleep is very difficult</w:t>
      </w:r>
    </w:p>
    <w:p w:rsidR="009B29CD" w:rsidRDefault="0057124D" w:rsidP="0057124D">
      <w:pPr>
        <w:spacing w:after="0" w:line="240" w:lineRule="auto"/>
      </w:pPr>
      <w:r>
        <w:t xml:space="preserve">C) </w:t>
      </w:r>
      <w:r w:rsidRPr="0057124D">
        <w:t>Circadian rhythms change over the lifespan of humans</w:t>
      </w:r>
      <w:r>
        <w:tab/>
      </w:r>
      <w:r>
        <w:tab/>
      </w:r>
      <w:r>
        <w:tab/>
      </w:r>
    </w:p>
    <w:p w:rsidR="0057124D" w:rsidRDefault="0057124D" w:rsidP="0057124D">
      <w:pPr>
        <w:spacing w:after="0" w:line="240" w:lineRule="auto"/>
      </w:pPr>
      <w:r>
        <w:t xml:space="preserve">D) </w:t>
      </w:r>
      <w:r w:rsidRPr="0057124D">
        <w:t xml:space="preserve">Most species engage in </w:t>
      </w:r>
      <w:proofErr w:type="spellStart"/>
      <w:r w:rsidRPr="0057124D">
        <w:t>polyphasic</w:t>
      </w:r>
      <w:proofErr w:type="spellEnd"/>
      <w:r w:rsidRPr="0057124D">
        <w:t xml:space="preserve"> sleep</w:t>
      </w:r>
    </w:p>
    <w:p w:rsidR="0057124D" w:rsidRDefault="0057124D" w:rsidP="0057124D">
      <w:pPr>
        <w:spacing w:after="0" w:line="240" w:lineRule="auto"/>
      </w:pPr>
    </w:p>
    <w:p w:rsidR="0057124D" w:rsidRDefault="0057124D" w:rsidP="0057124D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320)</w:t>
      </w:r>
    </w:p>
    <w:p w:rsidR="0057124D" w:rsidRDefault="0057124D" w:rsidP="0057124D">
      <w:pPr>
        <w:spacing w:after="0" w:line="240" w:lineRule="auto"/>
      </w:pPr>
    </w:p>
    <w:p w:rsidR="0057124D" w:rsidRDefault="0057124D" w:rsidP="0057124D">
      <w:pPr>
        <w:spacing w:after="0" w:line="240" w:lineRule="auto"/>
      </w:pPr>
      <w:r>
        <w:t xml:space="preserve">12. </w:t>
      </w:r>
      <w:r w:rsidRPr="0057124D">
        <w:t>What is one indicator that sleep is NOT purely restorative?</w:t>
      </w:r>
    </w:p>
    <w:p w:rsidR="0057124D" w:rsidRDefault="0057124D" w:rsidP="0057124D">
      <w:pPr>
        <w:spacing w:after="0" w:line="240" w:lineRule="auto"/>
      </w:pPr>
      <w:r>
        <w:t xml:space="preserve">*A) </w:t>
      </w:r>
      <w:r w:rsidRPr="0057124D">
        <w:t>REM sleep involves high amounts of neural activity</w:t>
      </w:r>
      <w:r>
        <w:tab/>
      </w:r>
      <w:r>
        <w:tab/>
      </w:r>
      <w:r>
        <w:tab/>
      </w:r>
      <w:r>
        <w:tab/>
      </w:r>
      <w:r>
        <w:tab/>
      </w:r>
    </w:p>
    <w:p w:rsidR="0057124D" w:rsidRDefault="0057124D" w:rsidP="0057124D">
      <w:pPr>
        <w:spacing w:after="0" w:line="240" w:lineRule="auto"/>
      </w:pPr>
      <w:r>
        <w:t xml:space="preserve">B) </w:t>
      </w:r>
      <w:r w:rsidRPr="0057124D">
        <w:t>Most people still feel tired when they wake</w:t>
      </w:r>
    </w:p>
    <w:p w:rsidR="009B29CD" w:rsidRDefault="0057124D" w:rsidP="0057124D">
      <w:pPr>
        <w:spacing w:after="0" w:line="240" w:lineRule="auto"/>
      </w:pPr>
      <w:r>
        <w:t xml:space="preserve">C) </w:t>
      </w:r>
      <w:r w:rsidRPr="0057124D">
        <w:t>Neurotransmitter production remains constant throughout sleep</w:t>
      </w:r>
      <w:r>
        <w:tab/>
      </w:r>
      <w:r>
        <w:tab/>
      </w:r>
      <w:r>
        <w:tab/>
      </w:r>
    </w:p>
    <w:p w:rsidR="0057124D" w:rsidRDefault="0057124D" w:rsidP="0057124D">
      <w:pPr>
        <w:spacing w:after="0" w:line="240" w:lineRule="auto"/>
      </w:pPr>
      <w:r>
        <w:t>D) All of the above</w:t>
      </w:r>
    </w:p>
    <w:p w:rsidR="0057124D" w:rsidRDefault="0057124D" w:rsidP="0057124D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320)</w:t>
      </w:r>
    </w:p>
    <w:p w:rsidR="0057124D" w:rsidRDefault="0057124D" w:rsidP="0057124D">
      <w:pPr>
        <w:spacing w:after="0" w:line="240" w:lineRule="auto"/>
      </w:pPr>
    </w:p>
    <w:p w:rsidR="0057124D" w:rsidRDefault="0057124D" w:rsidP="0057124D">
      <w:pPr>
        <w:spacing w:after="0" w:line="240" w:lineRule="auto"/>
      </w:pPr>
      <w:r>
        <w:t>13. If you consistently go to bed much later than the typical individual in your time zone, and you find it impossible to do otherwise, you may be suffering from:</w:t>
      </w:r>
    </w:p>
    <w:p w:rsidR="0057124D" w:rsidRDefault="0057124D" w:rsidP="0057124D">
      <w:pPr>
        <w:spacing w:after="0" w:line="240" w:lineRule="auto"/>
      </w:pPr>
      <w:r>
        <w:t xml:space="preserve">A) </w:t>
      </w:r>
      <w:r w:rsidRPr="0057124D">
        <w:t>Have shorter periods of SWS sleep</w:t>
      </w:r>
      <w:r>
        <w:tab/>
      </w:r>
      <w:r>
        <w:tab/>
      </w:r>
      <w:r>
        <w:tab/>
      </w:r>
      <w:r>
        <w:tab/>
      </w:r>
      <w:r>
        <w:tab/>
      </w:r>
    </w:p>
    <w:p w:rsidR="0057124D" w:rsidRDefault="0057124D" w:rsidP="0057124D">
      <w:pPr>
        <w:spacing w:after="0" w:line="240" w:lineRule="auto"/>
      </w:pPr>
      <w:r>
        <w:t xml:space="preserve">B) </w:t>
      </w:r>
      <w:r w:rsidRPr="0057124D">
        <w:t>Produce muscular contractions and jerking movements, indicating that they are dreaming of physically doing the task</w:t>
      </w:r>
    </w:p>
    <w:p w:rsidR="009B29CD" w:rsidRDefault="0057124D" w:rsidP="0057124D">
      <w:pPr>
        <w:spacing w:after="0" w:line="240" w:lineRule="auto"/>
      </w:pPr>
      <w:r>
        <w:lastRenderedPageBreak/>
        <w:t xml:space="preserve">*C) </w:t>
      </w:r>
      <w:r w:rsidRPr="0057124D">
        <w:t>Have dreams related to the task, as though they were rehearsing what to do</w:t>
      </w:r>
      <w:r>
        <w:tab/>
      </w:r>
      <w:r>
        <w:tab/>
      </w:r>
      <w:r>
        <w:tab/>
      </w:r>
    </w:p>
    <w:p w:rsidR="0057124D" w:rsidRDefault="0057124D" w:rsidP="0057124D">
      <w:pPr>
        <w:spacing w:after="0" w:line="240" w:lineRule="auto"/>
      </w:pPr>
      <w:r>
        <w:t xml:space="preserve">D) </w:t>
      </w:r>
      <w:r w:rsidRPr="0057124D">
        <w:t>What humans do while sleeping is unrelated to learning new tasks</w:t>
      </w:r>
    </w:p>
    <w:p w:rsidR="0057124D" w:rsidRDefault="0057124D" w:rsidP="0057124D">
      <w:pPr>
        <w:spacing w:after="0" w:line="240" w:lineRule="auto"/>
        <w:ind w:left="3600" w:firstLine="720"/>
      </w:pPr>
      <w:r>
        <w:t>(Reference Page 322-323</w:t>
      </w:r>
      <w:r w:rsidRPr="0057124D">
        <w:t>)</w:t>
      </w:r>
    </w:p>
    <w:p w:rsidR="0057124D" w:rsidRDefault="0057124D" w:rsidP="0057124D">
      <w:pPr>
        <w:spacing w:after="0" w:line="240" w:lineRule="auto"/>
        <w:ind w:left="3600" w:firstLine="720"/>
      </w:pPr>
    </w:p>
    <w:p w:rsidR="0057124D" w:rsidRDefault="0057124D" w:rsidP="0057124D">
      <w:pPr>
        <w:spacing w:after="0" w:line="240" w:lineRule="auto"/>
      </w:pPr>
      <w:r>
        <w:t xml:space="preserve">14. </w:t>
      </w:r>
      <w:r w:rsidRPr="0057124D">
        <w:t>Sigmund Freud proposed that dreams:</w:t>
      </w:r>
    </w:p>
    <w:p w:rsidR="00E96904" w:rsidRDefault="0057124D" w:rsidP="0057124D">
      <w:pPr>
        <w:spacing w:after="0" w:line="240" w:lineRule="auto"/>
      </w:pPr>
      <w:r>
        <w:t xml:space="preserve">A) </w:t>
      </w:r>
      <w:r w:rsidR="00034BD3" w:rsidRPr="00034BD3">
        <w:t>Were always sexual in nature, although not always obviously so</w:t>
      </w:r>
      <w:r w:rsidR="00034BD3">
        <w:t xml:space="preserve">   </w:t>
      </w:r>
    </w:p>
    <w:p w:rsidR="00E96904" w:rsidRDefault="0057124D" w:rsidP="0057124D">
      <w:pPr>
        <w:spacing w:after="0" w:line="240" w:lineRule="auto"/>
      </w:pPr>
      <w:r>
        <w:t xml:space="preserve">*B) </w:t>
      </w:r>
      <w:r w:rsidRPr="0057124D">
        <w:t>Concealed hidden meanings</w:t>
      </w:r>
      <w:r>
        <w:tab/>
      </w:r>
      <w:r>
        <w:tab/>
      </w:r>
      <w:r>
        <w:tab/>
      </w:r>
      <w:r>
        <w:tab/>
      </w:r>
      <w:r w:rsidR="00034BD3">
        <w:tab/>
        <w:t xml:space="preserve">     </w:t>
      </w:r>
    </w:p>
    <w:p w:rsidR="00FB63B9" w:rsidRDefault="00FB63B9" w:rsidP="00FB63B9">
      <w:pPr>
        <w:spacing w:after="0" w:line="240" w:lineRule="auto"/>
      </w:pPr>
      <w:r>
        <w:t xml:space="preserve">C) </w:t>
      </w:r>
      <w:r w:rsidRPr="00034BD3">
        <w:t>Were bizarre and meaningless</w:t>
      </w:r>
    </w:p>
    <w:p w:rsidR="0057124D" w:rsidRDefault="0057124D" w:rsidP="0057124D">
      <w:pPr>
        <w:spacing w:after="0" w:line="240" w:lineRule="auto"/>
      </w:pPr>
      <w:r>
        <w:t xml:space="preserve">D) </w:t>
      </w:r>
      <w:r w:rsidR="00034BD3" w:rsidRPr="00034BD3">
        <w:t xml:space="preserve">Were messages from </w:t>
      </w:r>
      <w:proofErr w:type="gramStart"/>
      <w:r w:rsidR="00034BD3" w:rsidRPr="00034BD3">
        <w:t>God</w:t>
      </w:r>
      <w:proofErr w:type="gramEnd"/>
    </w:p>
    <w:p w:rsidR="0057124D" w:rsidRDefault="00034BD3" w:rsidP="0057124D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325</w:t>
      </w:r>
      <w:r w:rsidR="0057124D">
        <w:t>)</w:t>
      </w:r>
    </w:p>
    <w:p w:rsidR="00034BD3" w:rsidRDefault="00034BD3" w:rsidP="0057124D">
      <w:pPr>
        <w:spacing w:after="0" w:line="240" w:lineRule="auto"/>
      </w:pPr>
    </w:p>
    <w:p w:rsidR="00034BD3" w:rsidRDefault="00034BD3" w:rsidP="00034BD3">
      <w:pPr>
        <w:spacing w:after="0" w:line="240" w:lineRule="auto"/>
      </w:pPr>
      <w:r>
        <w:t xml:space="preserve">15. </w:t>
      </w:r>
      <w:r w:rsidRPr="00034BD3">
        <w:t>Across time and culture, dreams share similar themes, although men often experience more ______ in their dreams than women.</w:t>
      </w:r>
    </w:p>
    <w:p w:rsidR="00E96904" w:rsidRDefault="00034BD3" w:rsidP="00034BD3">
      <w:pPr>
        <w:spacing w:after="0" w:line="240" w:lineRule="auto"/>
      </w:pPr>
      <w:r>
        <w:t xml:space="preserve">A) </w:t>
      </w:r>
      <w:r w:rsidRPr="00034BD3">
        <w:t>Sexuality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E96904" w:rsidRDefault="00034BD3" w:rsidP="00034BD3">
      <w:pPr>
        <w:spacing w:after="0" w:line="240" w:lineRule="auto"/>
      </w:pPr>
      <w:r>
        <w:t xml:space="preserve">B) </w:t>
      </w:r>
      <w:r w:rsidRPr="00034BD3">
        <w:t>Fantasy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FB63B9" w:rsidRDefault="00FB63B9" w:rsidP="00FB63B9">
      <w:pPr>
        <w:spacing w:after="0" w:line="240" w:lineRule="auto"/>
      </w:pPr>
      <w:r>
        <w:t xml:space="preserve">*C) </w:t>
      </w:r>
      <w:r w:rsidRPr="00034BD3">
        <w:t>Aggression</w:t>
      </w:r>
    </w:p>
    <w:p w:rsidR="00034BD3" w:rsidRDefault="00034BD3" w:rsidP="00034BD3">
      <w:pPr>
        <w:spacing w:after="0" w:line="240" w:lineRule="auto"/>
      </w:pPr>
      <w:r>
        <w:t xml:space="preserve">D) </w:t>
      </w:r>
      <w:r w:rsidRPr="00034BD3">
        <w:t>Physical activity</w:t>
      </w:r>
    </w:p>
    <w:p w:rsidR="00034BD3" w:rsidRDefault="00034BD3" w:rsidP="00034BD3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325)</w:t>
      </w:r>
    </w:p>
    <w:p w:rsidR="00034BD3" w:rsidRDefault="00034BD3" w:rsidP="00034BD3">
      <w:pPr>
        <w:spacing w:after="0" w:line="240" w:lineRule="auto"/>
      </w:pPr>
    </w:p>
    <w:p w:rsidR="00034BD3" w:rsidRDefault="00034BD3" w:rsidP="00034BD3">
      <w:pPr>
        <w:spacing w:after="0" w:line="240" w:lineRule="auto"/>
      </w:pPr>
      <w:r w:rsidRPr="00034BD3">
        <w:t>1</w:t>
      </w:r>
      <w:r>
        <w:t>6</w:t>
      </w:r>
      <w:r w:rsidRPr="00034BD3">
        <w:t>. What is a possible reason we have trouble remembering our dreams?</w:t>
      </w:r>
    </w:p>
    <w:p w:rsidR="00034BD3" w:rsidRDefault="00034BD3" w:rsidP="00034BD3">
      <w:pPr>
        <w:spacing w:after="0" w:line="240" w:lineRule="auto"/>
      </w:pPr>
      <w:r>
        <w:t xml:space="preserve">*A) </w:t>
      </w:r>
      <w:proofErr w:type="gramStart"/>
      <w:r w:rsidRPr="00034BD3">
        <w:t>The</w:t>
      </w:r>
      <w:proofErr w:type="gramEnd"/>
      <w:r w:rsidRPr="00034BD3">
        <w:t xml:space="preserve"> hippocampus and prefrontal cortex are less active during REM sleep than in the waking state</w:t>
      </w:r>
      <w:r>
        <w:tab/>
      </w:r>
    </w:p>
    <w:p w:rsidR="00034BD3" w:rsidRDefault="00034BD3" w:rsidP="00034BD3">
      <w:pPr>
        <w:spacing w:after="0" w:line="240" w:lineRule="auto"/>
      </w:pPr>
      <w:r>
        <w:t xml:space="preserve">B) </w:t>
      </w:r>
      <w:r w:rsidRPr="00034BD3">
        <w:t>The brain is producing gamma and beta waves rather than delta waves</w:t>
      </w:r>
    </w:p>
    <w:p w:rsidR="00034BD3" w:rsidRDefault="00034BD3" w:rsidP="00034BD3">
      <w:pPr>
        <w:spacing w:after="0" w:line="240" w:lineRule="auto"/>
      </w:pPr>
      <w:r>
        <w:t xml:space="preserve">C) </w:t>
      </w:r>
      <w:r w:rsidRPr="00034BD3">
        <w:t>The limbic system is highly activated during dreams</w:t>
      </w:r>
      <w:r>
        <w:tab/>
      </w:r>
      <w:r>
        <w:tab/>
      </w:r>
      <w:r>
        <w:tab/>
      </w:r>
    </w:p>
    <w:p w:rsidR="00034BD3" w:rsidRDefault="00034BD3" w:rsidP="00034BD3">
      <w:pPr>
        <w:spacing w:after="0" w:line="240" w:lineRule="auto"/>
      </w:pPr>
      <w:r>
        <w:t xml:space="preserve">D) </w:t>
      </w:r>
      <w:r w:rsidRPr="00034BD3">
        <w:t>The brain attempts to erase the visual images of dreams after they occur</w:t>
      </w:r>
    </w:p>
    <w:p w:rsidR="00034BD3" w:rsidRDefault="00034BD3" w:rsidP="00034BD3">
      <w:pPr>
        <w:spacing w:after="0" w:line="240" w:lineRule="auto"/>
        <w:ind w:left="3600" w:firstLine="720"/>
      </w:pPr>
      <w:r>
        <w:t>(Reference Page 327)</w:t>
      </w:r>
    </w:p>
    <w:p w:rsidR="00034BD3" w:rsidRDefault="00034BD3" w:rsidP="00034BD3">
      <w:pPr>
        <w:spacing w:after="0" w:line="240" w:lineRule="auto"/>
      </w:pPr>
    </w:p>
    <w:p w:rsidR="00034BD3" w:rsidRDefault="00034BD3" w:rsidP="00034BD3">
      <w:pPr>
        <w:spacing w:after="0" w:line="240" w:lineRule="auto"/>
      </w:pPr>
      <w:r w:rsidRPr="00034BD3">
        <w:t>1</w:t>
      </w:r>
      <w:r>
        <w:t>7</w:t>
      </w:r>
      <w:r w:rsidRPr="00034BD3">
        <w:t>. What happens to the dreams of patients on anti-seizure medication?</w:t>
      </w:r>
    </w:p>
    <w:p w:rsidR="00034BD3" w:rsidRDefault="00034BD3" w:rsidP="00034BD3">
      <w:pPr>
        <w:spacing w:after="0" w:line="240" w:lineRule="auto"/>
      </w:pPr>
      <w:r>
        <w:t xml:space="preserve">A) </w:t>
      </w:r>
      <w:r w:rsidRPr="00034BD3">
        <w:t>They are unable to remember their dreams</w:t>
      </w:r>
      <w:r>
        <w:tab/>
      </w:r>
    </w:p>
    <w:p w:rsidR="00034BD3" w:rsidRDefault="00034BD3" w:rsidP="00034BD3">
      <w:pPr>
        <w:spacing w:after="0" w:line="240" w:lineRule="auto"/>
      </w:pPr>
      <w:r>
        <w:t xml:space="preserve">*B) </w:t>
      </w:r>
      <w:r w:rsidRPr="00034BD3">
        <w:t>There is a reduction or elimination of nightmares</w:t>
      </w:r>
    </w:p>
    <w:p w:rsidR="009B29CD" w:rsidRDefault="00034BD3" w:rsidP="00034BD3">
      <w:pPr>
        <w:spacing w:after="0" w:line="240" w:lineRule="auto"/>
      </w:pPr>
      <w:r>
        <w:t xml:space="preserve">C) </w:t>
      </w:r>
      <w:r w:rsidRPr="00034BD3">
        <w:t>The dreams become more vivid and frightening</w:t>
      </w:r>
      <w:r>
        <w:tab/>
      </w:r>
      <w:r>
        <w:tab/>
      </w:r>
      <w:r>
        <w:tab/>
      </w:r>
    </w:p>
    <w:p w:rsidR="00034BD3" w:rsidRDefault="00034BD3" w:rsidP="00034BD3">
      <w:pPr>
        <w:spacing w:after="0" w:line="240" w:lineRule="auto"/>
      </w:pPr>
      <w:r>
        <w:t xml:space="preserve">D) </w:t>
      </w:r>
      <w:r w:rsidRPr="00034BD3">
        <w:t>They lack vivid imagery and interactions with other people</w:t>
      </w:r>
    </w:p>
    <w:p w:rsidR="00034BD3" w:rsidRDefault="00034BD3" w:rsidP="00034BD3">
      <w:pPr>
        <w:spacing w:after="0" w:line="240" w:lineRule="auto"/>
        <w:ind w:left="3600" w:firstLine="720"/>
      </w:pPr>
      <w:r>
        <w:t>(Reference Page 327)</w:t>
      </w:r>
    </w:p>
    <w:p w:rsidR="00034BD3" w:rsidRDefault="00034BD3" w:rsidP="00034BD3">
      <w:pPr>
        <w:spacing w:after="0" w:line="240" w:lineRule="auto"/>
      </w:pPr>
    </w:p>
    <w:p w:rsidR="00034BD3" w:rsidRDefault="00034BD3" w:rsidP="00034BD3">
      <w:pPr>
        <w:spacing w:after="0" w:line="240" w:lineRule="auto"/>
      </w:pPr>
      <w:r>
        <w:t xml:space="preserve">18. </w:t>
      </w:r>
      <w:r w:rsidRPr="00034BD3">
        <w:t>What are some outcomes of severe sleep deprivation?</w:t>
      </w:r>
    </w:p>
    <w:p w:rsidR="00E96904" w:rsidRDefault="00034BD3" w:rsidP="00034BD3">
      <w:pPr>
        <w:spacing w:after="0" w:line="240" w:lineRule="auto"/>
      </w:pPr>
      <w:r>
        <w:t xml:space="preserve">A) </w:t>
      </w:r>
      <w:r w:rsidRPr="00034BD3">
        <w:t>Increased stress levels</w:t>
      </w:r>
      <w:r>
        <w:tab/>
      </w:r>
      <w:r>
        <w:tab/>
      </w:r>
      <w:r>
        <w:tab/>
      </w:r>
      <w:r>
        <w:tab/>
      </w:r>
      <w:r>
        <w:tab/>
      </w:r>
    </w:p>
    <w:p w:rsidR="00E96904" w:rsidRDefault="00034BD3" w:rsidP="00034BD3">
      <w:pPr>
        <w:spacing w:after="0" w:line="240" w:lineRule="auto"/>
      </w:pPr>
      <w:r>
        <w:t xml:space="preserve">B) </w:t>
      </w:r>
      <w:r w:rsidRPr="00034BD3">
        <w:t>Heart disease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FB63B9" w:rsidRDefault="00FB63B9" w:rsidP="00FB63B9">
      <w:pPr>
        <w:spacing w:after="0" w:line="240" w:lineRule="auto"/>
      </w:pPr>
      <w:r>
        <w:t xml:space="preserve">C) </w:t>
      </w:r>
      <w:r w:rsidRPr="00034BD3">
        <w:t>Poor decision making</w:t>
      </w:r>
    </w:p>
    <w:p w:rsidR="00034BD3" w:rsidRDefault="00034BD3" w:rsidP="00034BD3">
      <w:pPr>
        <w:spacing w:after="0" w:line="240" w:lineRule="auto"/>
      </w:pPr>
      <w:r>
        <w:t xml:space="preserve">*D) </w:t>
      </w:r>
      <w:r w:rsidRPr="00034BD3">
        <w:t>All of the above</w:t>
      </w:r>
    </w:p>
    <w:p w:rsidR="00034BD3" w:rsidRDefault="00034BD3" w:rsidP="00034BD3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328)</w:t>
      </w:r>
    </w:p>
    <w:p w:rsidR="00034BD3" w:rsidRDefault="00034BD3" w:rsidP="00034BD3">
      <w:pPr>
        <w:spacing w:after="0" w:line="240" w:lineRule="auto"/>
      </w:pPr>
    </w:p>
    <w:p w:rsidR="00034BD3" w:rsidRDefault="00034BD3" w:rsidP="00034BD3">
      <w:pPr>
        <w:spacing w:after="0" w:line="240" w:lineRule="auto"/>
      </w:pPr>
      <w:r>
        <w:t xml:space="preserve">19. </w:t>
      </w:r>
      <w:r w:rsidRPr="00034BD3">
        <w:t>As in the case of Randy Gardner, who voluntarily tried to stay awake for an extended period of time, what may happen after several days of no sleep?</w:t>
      </w:r>
    </w:p>
    <w:p w:rsidR="00E96904" w:rsidRDefault="00034BD3" w:rsidP="00034BD3">
      <w:pPr>
        <w:spacing w:after="0" w:line="240" w:lineRule="auto"/>
      </w:pPr>
      <w:r>
        <w:t xml:space="preserve">A) </w:t>
      </w:r>
      <w:r w:rsidRPr="00034BD3">
        <w:t>Very little change in the ability to perform cognitive tasks</w:t>
      </w:r>
      <w:r>
        <w:tab/>
      </w:r>
    </w:p>
    <w:p w:rsidR="00E96904" w:rsidRDefault="00034BD3" w:rsidP="00034BD3">
      <w:pPr>
        <w:spacing w:after="0" w:line="240" w:lineRule="auto"/>
      </w:pPr>
      <w:r>
        <w:t xml:space="preserve">*B) </w:t>
      </w:r>
      <w:r w:rsidRPr="00034BD3">
        <w:t>Paranoia and hallucinations</w:t>
      </w:r>
      <w:r>
        <w:tab/>
      </w:r>
      <w:r>
        <w:tab/>
      </w:r>
      <w:r>
        <w:tab/>
      </w:r>
      <w:r>
        <w:tab/>
      </w:r>
      <w:r>
        <w:tab/>
      </w:r>
    </w:p>
    <w:p w:rsidR="009B29CD" w:rsidRDefault="00FB63B9" w:rsidP="00034BD3">
      <w:pPr>
        <w:spacing w:after="0" w:line="240" w:lineRule="auto"/>
      </w:pPr>
      <w:r>
        <w:t xml:space="preserve">C) </w:t>
      </w:r>
      <w:r w:rsidRPr="00034BD3">
        <w:t>Seizures</w:t>
      </w:r>
    </w:p>
    <w:p w:rsidR="00034BD3" w:rsidRDefault="00034BD3" w:rsidP="00034BD3">
      <w:pPr>
        <w:spacing w:after="0" w:line="240" w:lineRule="auto"/>
      </w:pPr>
      <w:r>
        <w:t xml:space="preserve">D) </w:t>
      </w:r>
      <w:r w:rsidRPr="00034BD3">
        <w:t>Flat affect</w:t>
      </w:r>
    </w:p>
    <w:p w:rsidR="00034BD3" w:rsidRDefault="00034BD3" w:rsidP="00034BD3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329-330)</w:t>
      </w:r>
    </w:p>
    <w:p w:rsidR="00034BD3" w:rsidRDefault="00034BD3" w:rsidP="00034BD3">
      <w:pPr>
        <w:spacing w:after="0" w:line="240" w:lineRule="auto"/>
      </w:pPr>
    </w:p>
    <w:p w:rsidR="00034BD3" w:rsidRDefault="00034BD3" w:rsidP="00034BD3">
      <w:pPr>
        <w:spacing w:after="0" w:line="240" w:lineRule="auto"/>
      </w:pPr>
      <w:r>
        <w:lastRenderedPageBreak/>
        <w:t xml:space="preserve">20. </w:t>
      </w:r>
      <w:r w:rsidRPr="00034BD3">
        <w:t>What is the problem behind insomnia?</w:t>
      </w:r>
    </w:p>
    <w:p w:rsidR="00E96904" w:rsidRDefault="00034BD3" w:rsidP="00034BD3">
      <w:pPr>
        <w:spacing w:after="0" w:line="240" w:lineRule="auto"/>
      </w:pPr>
      <w:r>
        <w:t xml:space="preserve">A) </w:t>
      </w:r>
      <w:r w:rsidRPr="00034BD3">
        <w:t>Restless leg syndrome (RLS)</w:t>
      </w:r>
      <w:r>
        <w:tab/>
      </w:r>
      <w:r>
        <w:tab/>
      </w:r>
      <w:r>
        <w:tab/>
      </w:r>
      <w:r>
        <w:tab/>
      </w:r>
      <w:r>
        <w:tab/>
      </w:r>
    </w:p>
    <w:p w:rsidR="00E96904" w:rsidRDefault="00034BD3" w:rsidP="00034BD3">
      <w:pPr>
        <w:spacing w:after="0" w:line="240" w:lineRule="auto"/>
      </w:pPr>
      <w:r>
        <w:t xml:space="preserve">B) </w:t>
      </w:r>
      <w:r w:rsidRPr="00034BD3">
        <w:t>Jet lag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FB63B9" w:rsidRDefault="00FB63B9" w:rsidP="00FB63B9">
      <w:pPr>
        <w:spacing w:after="0" w:line="240" w:lineRule="auto"/>
      </w:pPr>
      <w:r>
        <w:t xml:space="preserve">*C) </w:t>
      </w:r>
      <w:r w:rsidRPr="00034BD3">
        <w:t>Hyperarousal</w:t>
      </w:r>
    </w:p>
    <w:p w:rsidR="00034BD3" w:rsidRDefault="00034BD3" w:rsidP="00034BD3">
      <w:pPr>
        <w:spacing w:after="0" w:line="240" w:lineRule="auto"/>
      </w:pPr>
      <w:r>
        <w:t xml:space="preserve">D) </w:t>
      </w:r>
      <w:r w:rsidRPr="00034BD3">
        <w:t>Poor diet</w:t>
      </w:r>
    </w:p>
    <w:p w:rsidR="00034BD3" w:rsidRDefault="00034BD3" w:rsidP="00034BD3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330)</w:t>
      </w:r>
    </w:p>
    <w:p w:rsidR="00034BD3" w:rsidRDefault="00034BD3" w:rsidP="00034BD3">
      <w:pPr>
        <w:spacing w:after="0" w:line="240" w:lineRule="auto"/>
      </w:pPr>
    </w:p>
    <w:p w:rsidR="00034BD3" w:rsidRDefault="00034BD3" w:rsidP="00034BD3">
      <w:pPr>
        <w:spacing w:after="0" w:line="240" w:lineRule="auto"/>
      </w:pPr>
      <w:r>
        <w:t xml:space="preserve">21. </w:t>
      </w:r>
      <w:r w:rsidRPr="00034BD3">
        <w:t xml:space="preserve">Benzodiazepines and </w:t>
      </w:r>
      <w:proofErr w:type="spellStart"/>
      <w:r w:rsidRPr="00034BD3">
        <w:t>nonbenzodiazepines</w:t>
      </w:r>
      <w:proofErr w:type="spellEnd"/>
      <w:r w:rsidRPr="00034BD3">
        <w:t xml:space="preserve"> are:</w:t>
      </w:r>
    </w:p>
    <w:p w:rsidR="00E96904" w:rsidRDefault="00034BD3" w:rsidP="00034BD3">
      <w:pPr>
        <w:spacing w:after="0" w:line="240" w:lineRule="auto"/>
      </w:pPr>
      <w:r>
        <w:t xml:space="preserve">A) </w:t>
      </w:r>
      <w:r w:rsidRPr="00034BD3">
        <w:t>Neurotransmitters involved with falling asleep</w:t>
      </w:r>
      <w:r>
        <w:tab/>
      </w:r>
      <w:r>
        <w:tab/>
      </w:r>
    </w:p>
    <w:p w:rsidR="00E96904" w:rsidRDefault="00034BD3" w:rsidP="00034BD3">
      <w:pPr>
        <w:spacing w:after="0" w:line="240" w:lineRule="auto"/>
        <w:ind w:left="5760" w:hanging="5760"/>
      </w:pPr>
      <w:r>
        <w:t xml:space="preserve">B) </w:t>
      </w:r>
      <w:r w:rsidRPr="00034BD3">
        <w:t>Prions involved with the sleep-wake cycle</w:t>
      </w:r>
      <w:r>
        <w:tab/>
      </w:r>
    </w:p>
    <w:p w:rsidR="00FB63B9" w:rsidRDefault="00FB63B9" w:rsidP="00FB63B9">
      <w:pPr>
        <w:spacing w:after="0" w:line="240" w:lineRule="auto"/>
      </w:pPr>
      <w:r>
        <w:t xml:space="preserve">C) </w:t>
      </w:r>
      <w:r w:rsidRPr="00FB7D4F">
        <w:t>Drugs used to treat night terrors</w:t>
      </w:r>
    </w:p>
    <w:p w:rsidR="00034BD3" w:rsidRDefault="00034BD3" w:rsidP="00034BD3">
      <w:pPr>
        <w:spacing w:after="0" w:line="240" w:lineRule="auto"/>
        <w:ind w:left="5760" w:hanging="5760"/>
      </w:pPr>
      <w:r>
        <w:t xml:space="preserve">*D) </w:t>
      </w:r>
      <w:r w:rsidRPr="00034BD3">
        <w:t>Hypnotic drugs used to treat insomnia</w:t>
      </w:r>
    </w:p>
    <w:p w:rsidR="00FB7D4F" w:rsidRDefault="00034BD3" w:rsidP="00034BD3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33</w:t>
      </w:r>
      <w:r w:rsidR="00FB7D4F">
        <w:t>1</w:t>
      </w:r>
      <w:r>
        <w:t>)</w:t>
      </w:r>
    </w:p>
    <w:p w:rsidR="00FB7D4F" w:rsidRDefault="00FB7D4F" w:rsidP="00FB7D4F">
      <w:pPr>
        <w:spacing w:after="0" w:line="240" w:lineRule="auto"/>
      </w:pPr>
    </w:p>
    <w:p w:rsidR="00FB7D4F" w:rsidRDefault="00FB7D4F" w:rsidP="00FB7D4F">
      <w:pPr>
        <w:spacing w:after="0" w:line="240" w:lineRule="auto"/>
      </w:pPr>
      <w:r>
        <w:t xml:space="preserve">22. </w:t>
      </w:r>
      <w:r w:rsidRPr="00FB7D4F">
        <w:t>If an individual falls asleep in the middle of a conversation and then wakes up disoriented, they may be suffering from:</w:t>
      </w:r>
    </w:p>
    <w:p w:rsidR="00E96904" w:rsidRDefault="00FB7D4F" w:rsidP="00FB7D4F">
      <w:pPr>
        <w:spacing w:after="0" w:line="240" w:lineRule="auto"/>
      </w:pPr>
      <w:r>
        <w:t xml:space="preserve">A) </w:t>
      </w:r>
      <w:r w:rsidRPr="00FB7D4F">
        <w:t>Insomnia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E96904" w:rsidRDefault="00FB7D4F" w:rsidP="00FB7D4F">
      <w:pPr>
        <w:spacing w:after="0" w:line="240" w:lineRule="auto"/>
      </w:pPr>
      <w:r>
        <w:t xml:space="preserve">*B) </w:t>
      </w:r>
      <w:r w:rsidRPr="00FB7D4F">
        <w:t>Hypersomnia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FB63B9" w:rsidRDefault="00FB63B9" w:rsidP="00FB63B9">
      <w:pPr>
        <w:spacing w:after="0" w:line="240" w:lineRule="auto"/>
      </w:pPr>
      <w:r>
        <w:t xml:space="preserve">C) </w:t>
      </w:r>
      <w:proofErr w:type="spellStart"/>
      <w:r w:rsidRPr="00FB7D4F">
        <w:t>Microsleeps</w:t>
      </w:r>
      <w:proofErr w:type="spellEnd"/>
    </w:p>
    <w:p w:rsidR="001A7C41" w:rsidRDefault="00FB7D4F" w:rsidP="00FB7D4F">
      <w:pPr>
        <w:spacing w:after="0" w:line="240" w:lineRule="auto"/>
      </w:pPr>
      <w:r>
        <w:t xml:space="preserve">D) </w:t>
      </w:r>
      <w:r w:rsidRPr="00FB7D4F">
        <w:t>Jet lag</w:t>
      </w:r>
      <w:r>
        <w:tab/>
      </w:r>
    </w:p>
    <w:p w:rsidR="00FB7D4F" w:rsidRDefault="00FB7D4F" w:rsidP="00FB7D4F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331)</w:t>
      </w:r>
    </w:p>
    <w:p w:rsidR="00FB7D4F" w:rsidRDefault="00FB7D4F" w:rsidP="00FB7D4F">
      <w:pPr>
        <w:spacing w:after="0" w:line="240" w:lineRule="auto"/>
      </w:pPr>
    </w:p>
    <w:p w:rsidR="00FB7D4F" w:rsidRDefault="00FB7D4F" w:rsidP="00FB7D4F">
      <w:pPr>
        <w:spacing w:after="0" w:line="240" w:lineRule="auto"/>
      </w:pPr>
      <w:r>
        <w:t xml:space="preserve">23. </w:t>
      </w:r>
      <w:r w:rsidRPr="00FB7D4F">
        <w:t>In the case of the Italian family plagued with fatal familial insomnia, an autopsy showed that their brains suffered from:</w:t>
      </w:r>
    </w:p>
    <w:p w:rsidR="00E96904" w:rsidRDefault="00FB7D4F" w:rsidP="00FB7D4F">
      <w:pPr>
        <w:spacing w:after="0" w:line="240" w:lineRule="auto"/>
      </w:pPr>
      <w:r>
        <w:t xml:space="preserve">A) </w:t>
      </w:r>
      <w:r w:rsidRPr="00FB7D4F">
        <w:t>A human form of mad cow disease</w:t>
      </w:r>
      <w:r>
        <w:tab/>
      </w:r>
      <w:r>
        <w:tab/>
      </w:r>
      <w:r>
        <w:tab/>
      </w:r>
      <w:r>
        <w:tab/>
      </w:r>
    </w:p>
    <w:p w:rsidR="00E96904" w:rsidRDefault="00FB7D4F" w:rsidP="00FB7D4F">
      <w:pPr>
        <w:spacing w:after="0" w:line="240" w:lineRule="auto"/>
      </w:pPr>
      <w:r>
        <w:t xml:space="preserve">B) </w:t>
      </w:r>
      <w:r w:rsidRPr="00FB7D4F">
        <w:t>Spongiform encephalopathy</w:t>
      </w:r>
      <w:r>
        <w:tab/>
      </w:r>
      <w:r>
        <w:tab/>
      </w:r>
      <w:r>
        <w:tab/>
      </w:r>
      <w:r>
        <w:tab/>
      </w:r>
      <w:r>
        <w:tab/>
      </w:r>
    </w:p>
    <w:p w:rsidR="009B29CD" w:rsidRDefault="00FB63B9" w:rsidP="00FB7D4F">
      <w:pPr>
        <w:spacing w:after="0" w:line="240" w:lineRule="auto"/>
      </w:pPr>
      <w:r>
        <w:t xml:space="preserve">*C) </w:t>
      </w:r>
      <w:r w:rsidRPr="00FB7D4F">
        <w:t>A prion disorder</w:t>
      </w:r>
    </w:p>
    <w:p w:rsidR="001A7C41" w:rsidRDefault="00FB7D4F" w:rsidP="00FB7D4F">
      <w:pPr>
        <w:spacing w:after="0" w:line="240" w:lineRule="auto"/>
      </w:pPr>
      <w:r>
        <w:t xml:space="preserve">D) </w:t>
      </w:r>
      <w:proofErr w:type="spellStart"/>
      <w:r w:rsidRPr="00FB7D4F">
        <w:t>Creutzfeldt</w:t>
      </w:r>
      <w:proofErr w:type="spellEnd"/>
      <w:r w:rsidRPr="00FB7D4F">
        <w:t>-Jacob disease</w:t>
      </w:r>
      <w:r>
        <w:tab/>
      </w:r>
      <w:r>
        <w:tab/>
      </w:r>
    </w:p>
    <w:p w:rsidR="00FB7D4F" w:rsidRDefault="00FB7D4F" w:rsidP="00FB7D4F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332)</w:t>
      </w:r>
    </w:p>
    <w:p w:rsidR="00FB7D4F" w:rsidRDefault="00FB7D4F" w:rsidP="00FB7D4F">
      <w:pPr>
        <w:spacing w:after="0" w:line="240" w:lineRule="auto"/>
      </w:pPr>
    </w:p>
    <w:p w:rsidR="00FB7D4F" w:rsidRDefault="00FB7D4F" w:rsidP="00FB7D4F">
      <w:pPr>
        <w:spacing w:after="0" w:line="240" w:lineRule="auto"/>
      </w:pPr>
      <w:r>
        <w:t xml:space="preserve">24. </w:t>
      </w:r>
      <w:r w:rsidRPr="00FB7D4F">
        <w:t xml:space="preserve">Low levels of orexin or </w:t>
      </w:r>
      <w:proofErr w:type="spellStart"/>
      <w:r w:rsidRPr="00FB7D4F">
        <w:t>hypocretin</w:t>
      </w:r>
      <w:proofErr w:type="spellEnd"/>
      <w:r w:rsidRPr="00FB7D4F">
        <w:t xml:space="preserve"> is a factor in:</w:t>
      </w:r>
    </w:p>
    <w:p w:rsidR="00E96904" w:rsidRDefault="00FB7D4F" w:rsidP="00FB7D4F">
      <w:pPr>
        <w:spacing w:after="0" w:line="240" w:lineRule="auto"/>
      </w:pPr>
      <w:r>
        <w:t xml:space="preserve">*A) </w:t>
      </w:r>
      <w:r w:rsidRPr="00FB7D4F">
        <w:t>Narcoleps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E96904" w:rsidRDefault="00FB7D4F" w:rsidP="00FB7D4F">
      <w:pPr>
        <w:spacing w:after="0" w:line="240" w:lineRule="auto"/>
      </w:pPr>
      <w:r>
        <w:t xml:space="preserve">B) </w:t>
      </w:r>
      <w:r w:rsidRPr="00FB7D4F">
        <w:t>Insomnia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FB63B9" w:rsidRDefault="00FB63B9" w:rsidP="00FB63B9">
      <w:pPr>
        <w:spacing w:after="0" w:line="240" w:lineRule="auto"/>
      </w:pPr>
      <w:r>
        <w:t xml:space="preserve">C) </w:t>
      </w:r>
      <w:r w:rsidRPr="00FB7D4F">
        <w:t>Somnambulism</w:t>
      </w:r>
    </w:p>
    <w:p w:rsidR="001A7C41" w:rsidRDefault="00FB7D4F" w:rsidP="00FB7D4F">
      <w:pPr>
        <w:spacing w:after="0" w:line="240" w:lineRule="auto"/>
      </w:pPr>
      <w:r>
        <w:t xml:space="preserve">D) </w:t>
      </w:r>
      <w:r w:rsidRPr="00FB7D4F">
        <w:t>Night terrors</w:t>
      </w:r>
      <w:r>
        <w:tab/>
      </w:r>
      <w:r>
        <w:tab/>
      </w:r>
      <w:r>
        <w:tab/>
      </w:r>
    </w:p>
    <w:p w:rsidR="00FB7D4F" w:rsidRDefault="00FB7D4F" w:rsidP="00FB7D4F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332)</w:t>
      </w:r>
    </w:p>
    <w:p w:rsidR="00FB7D4F" w:rsidRDefault="00FB7D4F" w:rsidP="00FB7D4F">
      <w:pPr>
        <w:spacing w:after="0" w:line="240" w:lineRule="auto"/>
      </w:pPr>
    </w:p>
    <w:p w:rsidR="00FB7D4F" w:rsidRDefault="00FB7D4F" w:rsidP="00FB7D4F">
      <w:pPr>
        <w:spacing w:after="0" w:line="240" w:lineRule="auto"/>
      </w:pPr>
      <w:r>
        <w:t xml:space="preserve">25. </w:t>
      </w:r>
      <w:r w:rsidRPr="00FB7D4F">
        <w:t>Night terrors are most common in:</w:t>
      </w:r>
    </w:p>
    <w:p w:rsidR="00E96904" w:rsidRDefault="00FB7D4F" w:rsidP="00FB7D4F">
      <w:pPr>
        <w:spacing w:after="0" w:line="240" w:lineRule="auto"/>
      </w:pPr>
      <w:r>
        <w:t xml:space="preserve">A) </w:t>
      </w:r>
      <w:r w:rsidRPr="00FB7D4F">
        <w:t>Adolescent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E96904" w:rsidRDefault="00FB7D4F" w:rsidP="00FB7D4F">
      <w:pPr>
        <w:spacing w:after="0" w:line="240" w:lineRule="auto"/>
      </w:pPr>
      <w:r>
        <w:t xml:space="preserve">B) </w:t>
      </w:r>
      <w:r w:rsidRPr="00FB7D4F">
        <w:t>Adult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FB63B9" w:rsidRDefault="00FB63B9" w:rsidP="00FB63B9">
      <w:pPr>
        <w:spacing w:after="0" w:line="240" w:lineRule="auto"/>
      </w:pPr>
      <w:r>
        <w:t xml:space="preserve">*C) </w:t>
      </w:r>
      <w:r w:rsidRPr="00FB7D4F">
        <w:t>Children</w:t>
      </w:r>
      <w:bookmarkStart w:id="0" w:name="_GoBack"/>
      <w:bookmarkEnd w:id="0"/>
    </w:p>
    <w:p w:rsidR="001A7C41" w:rsidRDefault="00FB7D4F" w:rsidP="00FB7D4F">
      <w:pPr>
        <w:spacing w:after="0" w:line="240" w:lineRule="auto"/>
      </w:pPr>
      <w:r>
        <w:t xml:space="preserve">D) </w:t>
      </w:r>
      <w:r w:rsidRPr="00FB7D4F">
        <w:t>The elderly</w:t>
      </w:r>
      <w:r>
        <w:tab/>
      </w:r>
      <w:r>
        <w:tab/>
      </w:r>
      <w:r>
        <w:tab/>
      </w:r>
      <w:r>
        <w:tab/>
      </w:r>
    </w:p>
    <w:p w:rsidR="00FB7D4F" w:rsidRDefault="00FB7D4F" w:rsidP="00FB7D4F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(Reference Page 333)</w:t>
      </w:r>
    </w:p>
    <w:sectPr w:rsidR="00FB7D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NDYyNTe2tLAwNDNV0lEKTi0uzszPAykwqQUAz0/RJCwAAAA="/>
  </w:docVars>
  <w:rsids>
    <w:rsidRoot w:val="00992E49"/>
    <w:rsid w:val="00034BD3"/>
    <w:rsid w:val="001A7C41"/>
    <w:rsid w:val="00310F0B"/>
    <w:rsid w:val="00342BCD"/>
    <w:rsid w:val="00497292"/>
    <w:rsid w:val="0057124D"/>
    <w:rsid w:val="00992E49"/>
    <w:rsid w:val="009B29CD"/>
    <w:rsid w:val="00E96904"/>
    <w:rsid w:val="00FB63B9"/>
    <w:rsid w:val="00FB7D4F"/>
    <w:rsid w:val="00FE6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2E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2E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4</Pages>
  <Words>889</Words>
  <Characters>507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xford University Press</Company>
  <LinksUpToDate>false</LinksUpToDate>
  <CharactersWithSpaces>59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s, Abigail</dc:creator>
  <cp:lastModifiedBy>CHINEA, Beatriz</cp:lastModifiedBy>
  <cp:revision>7</cp:revision>
  <dcterms:created xsi:type="dcterms:W3CDTF">2016-04-08T21:20:00Z</dcterms:created>
  <dcterms:modified xsi:type="dcterms:W3CDTF">2018-12-07T15:38:00Z</dcterms:modified>
</cp:coreProperties>
</file>